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3b5b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5a11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a36fff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409214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55:23Z</dcterms:created>
  <dcterms:modified xsi:type="dcterms:W3CDTF">2021-04-27T11:55:23Z</dcterms:modified>
</cp:coreProperties>
</file>